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for-uxui-designer-position"/>
    <w:p>
      <w:pPr>
        <w:pStyle w:val="Heading1"/>
      </w:pPr>
      <w:r>
        <w:t xml:space="preserve">Cover Letter for UX/UI Designer Position</w:t>
      </w:r>
    </w:p>
    <w:p>
      <w:pPr>
        <w:pStyle w:val="FirstParagraph"/>
      </w:pPr>
      <w:r>
        <w:t xml:space="preserve">Dear [Hiring Manager's Name],</w:t>
      </w:r>
    </w:p>
    <w:p>
      <w:pPr>
        <w:pStyle w:val="BodyText"/>
      </w:pPr>
      <w:r>
        <w:t xml:space="preserve">I am writing to express my enthusiasm for the UX/UI Designer position at [Company Name] in the United States, specifically in Los Angeles. As a passionate and experienced designer with a deep understanding of user-centered principles, I am eager to contribute my skills to your innovative team. The vibrant tech ecosystem of Los Angeles, combined with [Company Name]'s reputation for excellence in [specific industry or product], makes this opportunity particularly compelling. I am confident that my background in crafting intuitive digital experiences and my commitment to creativity and functionality align perfectly with the goals of your organization.</w:t>
      </w:r>
    </w:p>
    <w:p>
      <w:pPr>
        <w:pStyle w:val="BodyText"/>
      </w:pPr>
      <w:r>
        <w:t xml:space="preserve">With over [X years] of experience in UX/UI design, I have developed a strong foundation in user research, interaction design, and visual storytelling. My work has focused on creating seamless user journeys that balance aesthetic appeal with practical usability. In my current role as a UX Designer at [Current Company], I led the redesign of [specific product or service], which resulted in a 35% increase in user engagement and a 20% reduction in customer support inquiries. This project required collaboration with cross-functional teams, including developers, product managers, and stakeholders, to ensure that every design decision addressed both business objectives and user needs.</w:t>
      </w:r>
    </w:p>
    <w:p>
      <w:pPr>
        <w:pStyle w:val="BodyText"/>
      </w:pPr>
      <w:r>
        <w:t xml:space="preserve">Los Angeles has always been a hub for creativity and innovation, and I have long admired the way companies here blend artistry with technology. The city’s diverse population and dynamic industries—ranging from entertainment to tech startups—have shaped my perspective on designing for inclusive, global audiences. Whether working on mobile applications, web platforms, or interactive experiences, I prioritize empathy and accessibility. For example, in a recent project for [Client Name], I conducted extensive user interviews and usability testing to identify pain points in a healthcare app. By redesigning the navigation structure and simplifying the onboarding process, we were able to improve user retention by 40%.</w:t>
      </w:r>
    </w:p>
    <w:p>
      <w:pPr>
        <w:pStyle w:val="BodyText"/>
      </w:pPr>
      <w:r>
        <w:t xml:space="preserve">As a UX/UI Designer, I am deeply committed to staying at the forefront of industry trends. I regularly engage with design communities, attend workshops on emerging tools like Figma and Adobe XD, and follow thought leaders in the field. My portfolio showcases a variety of projects that reflect my ability to adapt to different industries, from e-commerce platforms to SaaS applications. One standout project involved designing a responsive interface for a sustainability-focused startup in Los Angeles. The design not only enhanced the user experience but also reinforced the brand’s mission of environmental responsibility through thoughtful visual choices and micro-interactions.</w:t>
      </w:r>
    </w:p>
    <w:p>
      <w:pPr>
        <w:pStyle w:val="BodyText"/>
      </w:pPr>
      <w:r>
        <w:t xml:space="preserve">What excites me most about [Company Name] is your dedication to [specific company value, e.g., "innovative solutions for modern challenges" or "user-centric design in a fast-paced environment"]. I have followed your work on [specific product, service, or initiative], and I am impressed by how you combine cutting-edge technology with a human-centered approach. I believe my expertise in creating intuitive interfaces and my ability to translate complex data into engaging experiences would make me a valuable addition to your team. Additionally, the opportunity to collaborate with talented professionals in Los Angeles—where creativity and problem-solving thrive—would be an incredible growth experience for me.</w:t>
      </w:r>
    </w:p>
    <w:p>
      <w:pPr>
        <w:pStyle w:val="BodyText"/>
      </w:pPr>
      <w:r>
        <w:t xml:space="preserve">My approach to UX/UI design is rooted in collaboration, iteration, and a relentless focus on the end user. I begin every project by conducting thorough research to understand the target audience’s needs, behaviors, and expectations. This informs my wireframing and prototyping process, where I leverage tools like Sketch, Figma, and InVision to create interactive mockups that align with business goals. Once a design is developed, I work closely with developers to ensure seamless implementation and conduct post-launch evaluations to refine the user experience based on real-world feedback.</w:t>
      </w:r>
    </w:p>
    <w:p>
      <w:pPr>
        <w:pStyle w:val="BodyText"/>
      </w:pPr>
      <w:r>
        <w:t xml:space="preserve">Los Angeles has always been a place where visionaries push boundaries, and I am eager to contribute my skills to a company that shares this ethos. The city’s unique blend of cultural diversity, technological innovation, and artistic expression provides an ideal environment for designing solutions that resonate with global audiences. Whether it’s developing a mobile app for the entertainment industry or optimizing a platform for social impact, I am driven by the belief that great design can transform how people interact with technology.</w:t>
      </w:r>
    </w:p>
    <w:p>
      <w:pPr>
        <w:pStyle w:val="BodyText"/>
      </w:pPr>
      <w:r>
        <w:t xml:space="preserve">In addition to my technical skills, I bring strong communication and project management abilities. I thrive in fast-paced environments and am comfortable working independently or as part of a team. My ability to balance creative thinking with analytical problem-solving has allowed me to deliver projects on time while maintaining a high standard of quality. For instance, during a recent deadline-driven project for [Client Name], I coordinated with three teams across different time zones to ensure that the final product met all specifications and was delivered ahead of schedule.</w:t>
      </w:r>
    </w:p>
    <w:p>
      <w:pPr>
        <w:pStyle w:val="BodyText"/>
      </w:pPr>
      <w:r>
        <w:t xml:space="preserve">Thank you for considering my application. I would be honored to bring my passion for UX/UI design to [Company Name] and contribute to your continued success in the United States, particularly in Los Angeles. I am available at your earliest convenience for an interview and can be reached at [phone number] or [email address]. I look forward to the opportunity to discuss how my background, skills, and enthusiasm align with your team’s vision.</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14:31:21Z</dcterms:created>
  <dcterms:modified xsi:type="dcterms:W3CDTF">2026-07-24T14:31:21Z</dcterms:modified>
</cp:coreProperties>
</file>

<file path=docProps/custom.xml><?xml version="1.0" encoding="utf-8"?>
<Properties xmlns="http://schemas.openxmlformats.org/officeDocument/2006/custom-properties" xmlns:vt="http://schemas.openxmlformats.org/officeDocument/2006/docPropsVTypes"/>
</file>